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linic Name]</w:t>
      </w:r>
      <w:r>
        <w:br/>
      </w:r>
      <w:r>
        <w:t xml:space="preserve">[Clinic Address]</w:t>
      </w:r>
      <w:r>
        <w:br/>
      </w:r>
      <w:r>
        <w:t xml:space="preserve">Auckland, New Zealand</w:t>
      </w:r>
      <w:r>
        <w:br/>
      </w:r>
    </w:p>
    <w:bookmarkStart w:id="20" w:name="dear-hiring-manager"/>
    <w:p>
      <w:pPr>
        <w:pStyle w:val="Heading2"/>
      </w:pPr>
      <w:r>
        <w:t xml:space="preserve">Dear Hiring Manager,</w:t>
      </w:r>
    </w:p>
    <w:p>
      <w:pPr>
        <w:pStyle w:val="FirstParagraph"/>
      </w:pPr>
      <w:r>
        <w:t xml:space="preserve">I am writing to express my enthusiastic interest in the Dentist position at [Clinic Name] in Auckland, New Zealand. As a qualified and passionate dental professional with [X years] of experience in general dentistry, I am eager to contribute my skills, expertise, and dedication to a practice that values patient-centered care and innovation. My background aligns seamlessly with the high standards of dental care expected in New Zealand Auckland, where I believe my commitment to excellence will thrive.</w:t>
      </w:r>
    </w:p>
    <w:p>
      <w:pPr>
        <w:pStyle w:val="BodyText"/>
      </w:pPr>
      <w:r>
        <w:t xml:space="preserve">Having graduated from [Your Dental School] with a degree in Dental Surgery (DDS) or equivalent, I have spent the past [X years] honing my clinical skills across diverse settings. My work has included comprehensive dental care for patients of all ages, from pediatric treatments to geriatric oral health management. I am particularly proud of my ability to combine technical precision with empathy, ensuring that every patient feels comfortable and well-informed throughout their treatment journey. This approach resonates deeply with the values of New Zealand’s healthcare system, which prioritizes holistic care and community well-being.</w:t>
      </w:r>
    </w:p>
    <w:p>
      <w:pPr>
        <w:pStyle w:val="BodyText"/>
      </w:pPr>
      <w:r>
        <w:t xml:space="preserve">Auckland, as a vibrant and multicultural city, presents unique opportunities to serve a wide range of patients. I have always been inspired by the idea of contributing to a practice that embraces diversity and fosters inclusivity. In my previous role at [Previous Clinic/Organization], I worked with patients from various cultural backgrounds, which strengthened my ability to communicate effectively and adapt treatments to meet individual needs. This experience has prepared me to thrive in Auckland’s dynamic environment, where understanding local traditions and health priorities is essential.</w:t>
      </w:r>
    </w:p>
    <w:p>
      <w:pPr>
        <w:pStyle w:val="BodyText"/>
      </w:pPr>
      <w:r>
        <w:t xml:space="preserve">What draws me specifically to New Zealand Auckland is the city’s commitment to integrating advanced technology with compassionate care. I am well-versed in modern dental techniques, including digital imaging, laser dentistry, and minimally invasive procedures. I have also completed continuing education courses in [specific areas like cosmetic dentistry, orthodontics, or implantology], which reflect my dedication to staying at the forefront of the profession. I am confident that these skills will allow me to contribute meaningfully to [Clinic Name]’s mission of delivering cutting-edge solutions while maintaining a personal touch.</w:t>
      </w:r>
    </w:p>
    <w:p>
      <w:pPr>
        <w:pStyle w:val="BodyText"/>
      </w:pPr>
      <w:r>
        <w:t xml:space="preserve">In addition to my clinical expertise, I bring a strong work ethic and a collaborative spirit. I understand that dental practices in New Zealand operate within strict regulatory frameworks, and I am well-versed in adhering to the standards set by the Dental Council of New Zealand. My experience working with local health authorities and participating in community outreach programs has further deepened my understanding of the unique challenges and opportunities in this region. For instance, I have volunteered at [specific initiative or event], which focused on improving oral health access for underserved populations—a cause that aligns with the goals of many clinics in Auckland.</w:t>
      </w:r>
    </w:p>
    <w:p>
      <w:pPr>
        <w:pStyle w:val="BodyText"/>
      </w:pPr>
      <w:r>
        <w:t xml:space="preserve">What excites me most about this opportunity is the chance to join a team that values innovation and patient engagement. I am particularly interested in [Clinic Name]’s focus on [specific service or initiative, e.g., preventive care, pediatric dentistry, or holistic treatment plans]. I believe my background in [relevant area] would complement these efforts and help elevate the practice’s reputation as a leader in dental excellence. My goal is to not only provide exceptional clinical outcomes but also to build lasting relationships with patients that foster trust and long-term health.</w:t>
      </w:r>
    </w:p>
    <w:p>
      <w:pPr>
        <w:pStyle w:val="BodyText"/>
      </w:pPr>
      <w:r>
        <w:t xml:space="preserve">Furthermore, I am deeply committed to the professional development of both myself and my colleagues. I actively participate in local dental associations, such as [New Zealand Dental Association or similar], and attend conferences to stay updated on the latest research and trends. This habit of continuous learning ensures that I can offer my patients the most effective and evidence-based treatments available. In Auckland’s competitive dental landscape, this proactive mindset is crucial for maintaining high standards of care.</w:t>
      </w:r>
    </w:p>
    <w:p>
      <w:pPr>
        <w:pStyle w:val="BodyText"/>
      </w:pPr>
      <w:r>
        <w:t xml:space="preserve">I am also drawn to New Zealand’s natural beauty and lifestyle, which align with my personal values. The balance between professional growth and a fulfilling personal life is something I have long sought, and Auckland offers the perfect environment to achieve this. I am confident that my adaptability and enthusiasm for new challenges will enable me to integrate smoothly into [Clinic Name]’s team while contributing to its success.</w:t>
      </w:r>
    </w:p>
    <w:p>
      <w:pPr>
        <w:pStyle w:val="BodyText"/>
      </w:pPr>
      <w:r>
        <w:t xml:space="preserve">In conclusion, I am enthusiastic about the possibility of joining [Clinic Name] as a Dentist in New Zealand Auckland. My clinical expertise, cultural sensitivity, and passion for patient care make me an ideal candidate for this role. I would be honored to bring my skills and dedication to your practice and help ensure that every patient receives the highest quality of care. Thank you for considering my application, and I look forward to the opportunity to discuss how I can contribute to [Clinic Name]’s continued success.</w:t>
      </w:r>
    </w:p>
    <w:p>
      <w:pPr>
        <w:pStyle w:val="BodyText"/>
      </w:pPr>
      <w:r>
        <w:t xml:space="preserve">Yours sincerely,</w:t>
      </w:r>
      <w:r>
        <w:br/>
      </w:r>
      <w:r>
        <w:t xml:space="preserve">[Your Full Name]</w:t>
      </w:r>
      <w:r>
        <w:br/>
      </w:r>
      <w:r>
        <w:t xml:space="preserve">[Your Contact Information]</w:t>
      </w:r>
      <w:r>
        <w:br/>
      </w:r>
      <w:r>
        <w:t xml:space="preserve">[LinkedIn Profile or Professional Websit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Position in New Zealand Auckland</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